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DBC73" w14:textId="77777777" w:rsidR="0034090F" w:rsidRPr="0067568B" w:rsidRDefault="0034090F" w:rsidP="0034090F">
      <w:pPr>
        <w:pStyle w:val="Heading1"/>
        <w:ind w:left="567" w:hanging="567"/>
        <w:jc w:val="center"/>
        <w:rPr>
          <w:rFonts w:ascii="Arial" w:hAnsi="Arial" w:cs="Arial"/>
          <w:b w:val="0"/>
          <w:sz w:val="32"/>
        </w:rPr>
      </w:pPr>
      <w:r w:rsidRPr="0067568B">
        <w:rPr>
          <w:rFonts w:ascii="Arial" w:hAnsi="Arial" w:cs="Arial"/>
          <w:b w:val="0"/>
          <w:sz w:val="32"/>
        </w:rPr>
        <w:t xml:space="preserve">ASSOCIAZIONE ITALIANA PER LO STUDIO </w:t>
      </w:r>
    </w:p>
    <w:p w14:paraId="4E234824" w14:textId="77777777" w:rsidR="0034090F" w:rsidRPr="0067568B" w:rsidRDefault="0034090F" w:rsidP="0034090F">
      <w:pPr>
        <w:pStyle w:val="Heading1"/>
        <w:ind w:left="567" w:hanging="567"/>
        <w:jc w:val="center"/>
        <w:rPr>
          <w:rFonts w:ascii="Arial" w:hAnsi="Arial" w:cs="Arial"/>
          <w:b w:val="0"/>
          <w:sz w:val="32"/>
        </w:rPr>
      </w:pPr>
      <w:r w:rsidRPr="0067568B">
        <w:rPr>
          <w:rFonts w:ascii="Arial" w:hAnsi="Arial" w:cs="Arial"/>
          <w:b w:val="0"/>
          <w:sz w:val="32"/>
        </w:rPr>
        <w:t xml:space="preserve">DEGLI ARTROPODI SOCIALI </w:t>
      </w:r>
      <w:r>
        <w:rPr>
          <w:rFonts w:ascii="Arial" w:hAnsi="Arial" w:cs="Arial"/>
          <w:b w:val="0"/>
          <w:sz w:val="32"/>
        </w:rPr>
        <w:t xml:space="preserve">E </w:t>
      </w:r>
      <w:r w:rsidRPr="0067568B">
        <w:rPr>
          <w:rFonts w:ascii="Arial" w:hAnsi="Arial" w:cs="Arial"/>
          <w:b w:val="0"/>
          <w:sz w:val="32"/>
        </w:rPr>
        <w:t>PRESOCIALI (AISASP)</w:t>
      </w:r>
    </w:p>
    <w:p w14:paraId="3A93680B" w14:textId="36A867A7" w:rsidR="0034090F" w:rsidRPr="0067568B" w:rsidRDefault="0034090F" w:rsidP="0034090F">
      <w:pPr>
        <w:pStyle w:val="Heading1"/>
        <w:ind w:left="567" w:hanging="567"/>
        <w:jc w:val="center"/>
        <w:rPr>
          <w:rFonts w:ascii="Arial" w:hAnsi="Arial" w:cs="Arial"/>
          <w:b w:val="0"/>
          <w:sz w:val="28"/>
        </w:rPr>
      </w:pPr>
    </w:p>
    <w:p w14:paraId="440B351A" w14:textId="759D3ADF" w:rsidR="0034090F" w:rsidRDefault="00833479" w:rsidP="0034090F">
      <w:pPr>
        <w:pStyle w:val="Heading1"/>
        <w:ind w:left="4816"/>
        <w:jc w:val="center"/>
      </w:pPr>
      <w:r>
        <w:rPr>
          <w:rFonts w:ascii="Arial" w:hAnsi="Arial" w:cs="Arial"/>
          <w:noProof/>
        </w:rPr>
        <w:drawing>
          <wp:anchor distT="0" distB="0" distL="114300" distR="114300" simplePos="0" relativeHeight="251659776" behindDoc="0" locked="0" layoutInCell="1" allowOverlap="1" wp14:anchorId="276F214B" wp14:editId="1A9150AB">
            <wp:simplePos x="0" y="0"/>
            <wp:positionH relativeFrom="column">
              <wp:posOffset>1111250</wp:posOffset>
            </wp:positionH>
            <wp:positionV relativeFrom="paragraph">
              <wp:posOffset>24130</wp:posOffset>
            </wp:positionV>
            <wp:extent cx="1720850" cy="1720850"/>
            <wp:effectExtent l="0" t="0" r="0" b="0"/>
            <wp:wrapNone/>
            <wp:docPr id="286199980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199980" name="Immagin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172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090F">
        <w:rPr>
          <w:noProof/>
          <w:lang w:eastAsia="it-IT"/>
        </w:rPr>
        <w:drawing>
          <wp:anchor distT="0" distB="0" distL="0" distR="0" simplePos="0" relativeHeight="251654656" behindDoc="0" locked="0" layoutInCell="1" allowOverlap="1" wp14:anchorId="1855FD97" wp14:editId="5ACBFB24">
            <wp:simplePos x="0" y="0"/>
            <wp:positionH relativeFrom="page">
              <wp:posOffset>4411980</wp:posOffset>
            </wp:positionH>
            <wp:positionV relativeFrom="paragraph">
              <wp:posOffset>83820</wp:posOffset>
            </wp:positionV>
            <wp:extent cx="1617345" cy="1661160"/>
            <wp:effectExtent l="0" t="0" r="1905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7345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10EBE" w14:textId="030B944A" w:rsidR="0034090F" w:rsidRDefault="0034090F" w:rsidP="0034090F">
      <w:pPr>
        <w:pStyle w:val="Heading1"/>
        <w:ind w:left="4816"/>
        <w:jc w:val="center"/>
      </w:pPr>
    </w:p>
    <w:p w14:paraId="2C9F893C" w14:textId="5A3313BD" w:rsidR="0034090F" w:rsidRDefault="0034090F" w:rsidP="0034090F">
      <w:pPr>
        <w:pStyle w:val="Heading1"/>
        <w:ind w:left="4816"/>
        <w:jc w:val="center"/>
      </w:pPr>
    </w:p>
    <w:p w14:paraId="7F608029" w14:textId="68B27FF5" w:rsidR="0034090F" w:rsidRDefault="0034090F" w:rsidP="0034090F">
      <w:pPr>
        <w:pStyle w:val="Heading1"/>
        <w:ind w:left="4816"/>
        <w:jc w:val="center"/>
      </w:pPr>
    </w:p>
    <w:p w14:paraId="34219C08" w14:textId="4F3F0F3D" w:rsidR="0034090F" w:rsidRDefault="0034090F" w:rsidP="0034090F">
      <w:pPr>
        <w:pStyle w:val="Heading1"/>
        <w:ind w:left="4816"/>
        <w:jc w:val="center"/>
      </w:pPr>
    </w:p>
    <w:p w14:paraId="086BB18E" w14:textId="5BFF85FB" w:rsidR="0034090F" w:rsidRDefault="0034090F" w:rsidP="0034090F">
      <w:pPr>
        <w:pStyle w:val="Heading1"/>
        <w:ind w:left="4816"/>
        <w:jc w:val="center"/>
      </w:pPr>
    </w:p>
    <w:p w14:paraId="2687557A" w14:textId="6036A8A1" w:rsidR="0034090F" w:rsidRDefault="0034090F" w:rsidP="0034090F">
      <w:pPr>
        <w:pStyle w:val="Heading1"/>
        <w:ind w:left="4816"/>
        <w:jc w:val="center"/>
      </w:pPr>
    </w:p>
    <w:p w14:paraId="30E6E856" w14:textId="470174B1" w:rsidR="0034090F" w:rsidRDefault="0034090F" w:rsidP="0034090F">
      <w:pPr>
        <w:pStyle w:val="Heading1"/>
        <w:ind w:left="4816"/>
        <w:jc w:val="center"/>
      </w:pPr>
    </w:p>
    <w:p w14:paraId="256BFBDE" w14:textId="5F2CD7C3" w:rsidR="0034090F" w:rsidRDefault="0034090F" w:rsidP="0034090F">
      <w:pPr>
        <w:pStyle w:val="Heading1"/>
        <w:ind w:left="4816"/>
        <w:jc w:val="center"/>
      </w:pPr>
    </w:p>
    <w:p w14:paraId="3AAA3835" w14:textId="77777777" w:rsidR="0034090F" w:rsidRPr="00B6294E" w:rsidRDefault="0034090F" w:rsidP="0034090F">
      <w:pPr>
        <w:pStyle w:val="BodyText"/>
        <w:spacing w:before="11"/>
        <w:rPr>
          <w:rFonts w:ascii="Calibri" w:hAnsi="Calibri"/>
          <w:b/>
        </w:rPr>
      </w:pPr>
      <w:r>
        <w:rPr>
          <w:rFonts w:ascii="Calibri"/>
          <w:b/>
          <w:noProof/>
          <w:sz w:val="21"/>
        </w:rPr>
        <w:t xml:space="preserve">                                                    </w:t>
      </w:r>
      <w:r>
        <w:rPr>
          <w:rFonts w:ascii="Calibri" w:hAnsi="Calibri"/>
          <w:b/>
        </w:rPr>
        <w:t xml:space="preserve">    </w:t>
      </w:r>
    </w:p>
    <w:p w14:paraId="2F3B2AD0" w14:textId="58488571" w:rsidR="0034090F" w:rsidRPr="00B6294E" w:rsidRDefault="0034090F" w:rsidP="0034090F">
      <w:pPr>
        <w:pStyle w:val="BodyText"/>
        <w:spacing w:before="9"/>
        <w:rPr>
          <w:rFonts w:ascii="Calibri"/>
          <w:b/>
          <w:sz w:val="12"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0" distR="0" simplePos="0" relativeHeight="251650560" behindDoc="1" locked="0" layoutInCell="1" allowOverlap="1" wp14:anchorId="04DD23A9" wp14:editId="221D4764">
                <wp:simplePos x="0" y="0"/>
                <wp:positionH relativeFrom="page">
                  <wp:posOffset>532130</wp:posOffset>
                </wp:positionH>
                <wp:positionV relativeFrom="paragraph">
                  <wp:posOffset>123825</wp:posOffset>
                </wp:positionV>
                <wp:extent cx="6125210" cy="6350"/>
                <wp:effectExtent l="0" t="0" r="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5210" cy="6350"/>
                        </a:xfrm>
                        <a:custGeom>
                          <a:avLst/>
                          <a:gdLst>
                            <a:gd name="T0" fmla="+- 0 10483 838"/>
                            <a:gd name="T1" fmla="*/ T0 w 9646"/>
                            <a:gd name="T2" fmla="+- 0 195 195"/>
                            <a:gd name="T3" fmla="*/ 195 h 10"/>
                            <a:gd name="T4" fmla="+- 0 3202 838"/>
                            <a:gd name="T5" fmla="*/ T4 w 9646"/>
                            <a:gd name="T6" fmla="+- 0 195 195"/>
                            <a:gd name="T7" fmla="*/ 195 h 10"/>
                            <a:gd name="T8" fmla="+- 0 3197 838"/>
                            <a:gd name="T9" fmla="*/ T8 w 9646"/>
                            <a:gd name="T10" fmla="+- 0 195 195"/>
                            <a:gd name="T11" fmla="*/ 195 h 10"/>
                            <a:gd name="T12" fmla="+- 0 3187 838"/>
                            <a:gd name="T13" fmla="*/ T12 w 9646"/>
                            <a:gd name="T14" fmla="+- 0 195 195"/>
                            <a:gd name="T15" fmla="*/ 195 h 10"/>
                            <a:gd name="T16" fmla="+- 0 838 838"/>
                            <a:gd name="T17" fmla="*/ T16 w 9646"/>
                            <a:gd name="T18" fmla="+- 0 195 195"/>
                            <a:gd name="T19" fmla="*/ 195 h 10"/>
                            <a:gd name="T20" fmla="+- 0 838 838"/>
                            <a:gd name="T21" fmla="*/ T20 w 9646"/>
                            <a:gd name="T22" fmla="+- 0 204 195"/>
                            <a:gd name="T23" fmla="*/ 204 h 10"/>
                            <a:gd name="T24" fmla="+- 0 3187 838"/>
                            <a:gd name="T25" fmla="*/ T24 w 9646"/>
                            <a:gd name="T26" fmla="+- 0 204 195"/>
                            <a:gd name="T27" fmla="*/ 204 h 10"/>
                            <a:gd name="T28" fmla="+- 0 3197 838"/>
                            <a:gd name="T29" fmla="*/ T28 w 9646"/>
                            <a:gd name="T30" fmla="+- 0 204 195"/>
                            <a:gd name="T31" fmla="*/ 204 h 10"/>
                            <a:gd name="T32" fmla="+- 0 3202 838"/>
                            <a:gd name="T33" fmla="*/ T32 w 9646"/>
                            <a:gd name="T34" fmla="+- 0 204 195"/>
                            <a:gd name="T35" fmla="*/ 204 h 10"/>
                            <a:gd name="T36" fmla="+- 0 10483 838"/>
                            <a:gd name="T37" fmla="*/ T36 w 9646"/>
                            <a:gd name="T38" fmla="+- 0 204 195"/>
                            <a:gd name="T39" fmla="*/ 204 h 10"/>
                            <a:gd name="T40" fmla="+- 0 10483 838"/>
                            <a:gd name="T41" fmla="*/ T40 w 9646"/>
                            <a:gd name="T42" fmla="+- 0 195 195"/>
                            <a:gd name="T43" fmla="*/ 195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9646" h="10">
                              <a:moveTo>
                                <a:pt x="9645" y="0"/>
                              </a:moveTo>
                              <a:lnTo>
                                <a:pt x="2364" y="0"/>
                              </a:lnTo>
                              <a:lnTo>
                                <a:pt x="2359" y="0"/>
                              </a:lnTo>
                              <a:lnTo>
                                <a:pt x="234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2349" y="9"/>
                              </a:lnTo>
                              <a:lnTo>
                                <a:pt x="2359" y="9"/>
                              </a:lnTo>
                              <a:lnTo>
                                <a:pt x="2364" y="9"/>
                              </a:lnTo>
                              <a:lnTo>
                                <a:pt x="9645" y="9"/>
                              </a:lnTo>
                              <a:lnTo>
                                <a:pt x="964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79797" id="Freeform 3" o:spid="_x0000_s1026" style="position:absolute;margin-left:41.9pt;margin-top:9.75pt;width:482.3pt;height:.5pt;z-index:-251665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" path="m9645,l2364,r-5,l2349,,,,,9r2349,l2359,9r5,l9645,9r,-9xe" fillcolor="black" stroked="f">
                <v:path arrowok="t" o:connecttype="custom" o:connectlocs="6124575,123825;1501140,123825;1497965,123825;1491615,123825;0,123825;0,129540;1491615,129540;1497965,129540;1501140,129540;6124575,129540;6124575,123825" o:connectangles="0,0,0,0,0,0,0,0,0,0,0"/>
                <w10:wrap type="topAndBottom" anchorx="page"/>
              </v:shape>
            </w:pict>
          </mc:Fallback>
        </mc:AlternateContent>
      </w:r>
    </w:p>
    <w:p w14:paraId="0BE63413" w14:textId="77777777" w:rsidR="0034090F" w:rsidRPr="00B6294E" w:rsidRDefault="0034090F" w:rsidP="0034090F">
      <w:pPr>
        <w:pStyle w:val="BodyText"/>
        <w:spacing w:before="9"/>
        <w:rPr>
          <w:rFonts w:ascii="Calibri"/>
          <w:b/>
          <w:sz w:val="19"/>
        </w:rPr>
      </w:pPr>
    </w:p>
    <w:p w14:paraId="19686D75" w14:textId="6EEDD1DE" w:rsidR="0034090F" w:rsidRPr="0033183F" w:rsidRDefault="0034090F" w:rsidP="0033183F">
      <w:pPr>
        <w:pStyle w:val="BodyText"/>
        <w:spacing w:line="276" w:lineRule="auto"/>
        <w:ind w:right="110"/>
        <w:jc w:val="right"/>
        <w:rPr>
          <w:rFonts w:ascii="Arial" w:hAnsi="Arial" w:cs="Arial"/>
          <w:sz w:val="22"/>
          <w:szCs w:val="22"/>
        </w:rPr>
      </w:pPr>
      <w:r w:rsidRPr="0033183F">
        <w:rPr>
          <w:rFonts w:ascii="Arial" w:hAnsi="Arial" w:cs="Arial"/>
          <w:sz w:val="22"/>
          <w:szCs w:val="22"/>
        </w:rPr>
        <w:t>Milano</w:t>
      </w:r>
      <w:r w:rsidRPr="0033183F">
        <w:rPr>
          <w:rFonts w:ascii="Arial" w:hAnsi="Arial" w:cs="Arial"/>
          <w:spacing w:val="-2"/>
          <w:sz w:val="22"/>
          <w:szCs w:val="22"/>
        </w:rPr>
        <w:t xml:space="preserve"> </w:t>
      </w:r>
      <w:r w:rsidR="0063690A">
        <w:rPr>
          <w:rFonts w:ascii="Arial" w:hAnsi="Arial" w:cs="Arial"/>
          <w:spacing w:val="-2"/>
          <w:sz w:val="22"/>
          <w:szCs w:val="22"/>
        </w:rPr>
        <w:t>22</w:t>
      </w:r>
      <w:r w:rsidRPr="0033183F">
        <w:rPr>
          <w:rFonts w:ascii="Arial" w:hAnsi="Arial" w:cs="Arial"/>
          <w:sz w:val="22"/>
          <w:szCs w:val="22"/>
        </w:rPr>
        <w:t>/</w:t>
      </w:r>
      <w:r w:rsidR="00CD4401">
        <w:rPr>
          <w:rFonts w:ascii="Arial" w:hAnsi="Arial" w:cs="Arial"/>
          <w:sz w:val="22"/>
          <w:szCs w:val="22"/>
        </w:rPr>
        <w:t>10</w:t>
      </w:r>
      <w:r w:rsidRPr="0033183F">
        <w:rPr>
          <w:rFonts w:ascii="Arial" w:hAnsi="Arial" w:cs="Arial"/>
          <w:sz w:val="22"/>
          <w:szCs w:val="22"/>
        </w:rPr>
        <w:t>/202</w:t>
      </w:r>
      <w:r w:rsidR="005D0805" w:rsidRPr="0033183F">
        <w:rPr>
          <w:rFonts w:ascii="Arial" w:hAnsi="Arial" w:cs="Arial"/>
          <w:sz w:val="22"/>
          <w:szCs w:val="22"/>
        </w:rPr>
        <w:t>5</w:t>
      </w:r>
    </w:p>
    <w:p w14:paraId="563BEFF4" w14:textId="77777777" w:rsidR="0034090F" w:rsidRPr="0033183F" w:rsidRDefault="0034090F" w:rsidP="0033183F">
      <w:pPr>
        <w:pStyle w:val="BodyText"/>
        <w:spacing w:before="2" w:line="276" w:lineRule="auto"/>
        <w:rPr>
          <w:sz w:val="22"/>
          <w:szCs w:val="22"/>
        </w:rPr>
      </w:pPr>
    </w:p>
    <w:p w14:paraId="5471444C" w14:textId="432B4DA5" w:rsidR="0034090F" w:rsidRPr="0033183F" w:rsidRDefault="0034090F" w:rsidP="0033183F">
      <w:pPr>
        <w:pStyle w:val="BodyText"/>
        <w:spacing w:before="8" w:line="276" w:lineRule="auto"/>
        <w:jc w:val="both"/>
        <w:rPr>
          <w:rFonts w:ascii="Arial" w:hAnsi="Arial" w:cs="Arial"/>
          <w:sz w:val="22"/>
          <w:szCs w:val="22"/>
        </w:rPr>
      </w:pPr>
      <w:r w:rsidRPr="0033183F">
        <w:rPr>
          <w:rFonts w:ascii="Arial" w:hAnsi="Arial" w:cs="Arial"/>
          <w:sz w:val="22"/>
          <w:szCs w:val="22"/>
        </w:rPr>
        <w:t xml:space="preserve">Cara/o </w:t>
      </w:r>
      <w:r w:rsidR="00E35023" w:rsidRPr="0033183F">
        <w:rPr>
          <w:rFonts w:ascii="Arial" w:hAnsi="Arial" w:cs="Arial"/>
          <w:sz w:val="22"/>
          <w:szCs w:val="22"/>
        </w:rPr>
        <w:t>S</w:t>
      </w:r>
      <w:r w:rsidR="005D0805" w:rsidRPr="0033183F">
        <w:rPr>
          <w:rFonts w:ascii="Arial" w:hAnsi="Arial" w:cs="Arial"/>
          <w:sz w:val="22"/>
          <w:szCs w:val="22"/>
        </w:rPr>
        <w:t>tudente</w:t>
      </w:r>
      <w:r w:rsidRPr="0033183F">
        <w:rPr>
          <w:rFonts w:ascii="Arial" w:hAnsi="Arial" w:cs="Arial"/>
          <w:sz w:val="22"/>
          <w:szCs w:val="22"/>
        </w:rPr>
        <w:t>,</w:t>
      </w:r>
    </w:p>
    <w:p w14:paraId="0766E4F6" w14:textId="77777777" w:rsidR="0034090F" w:rsidRPr="0033183F" w:rsidRDefault="0034090F" w:rsidP="0033183F">
      <w:pPr>
        <w:spacing w:line="276" w:lineRule="auto"/>
        <w:jc w:val="both"/>
      </w:pPr>
    </w:p>
    <w:p w14:paraId="235A0C11" w14:textId="35E15FFC" w:rsidR="00610936" w:rsidRDefault="001D6FB5" w:rsidP="00610936">
      <w:pPr>
        <w:adjustRightInd w:val="0"/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</w:rPr>
        <w:t xml:space="preserve">ti inviamo la </w:t>
      </w:r>
      <w:r w:rsidR="000F57DE" w:rsidRPr="0033183F">
        <w:rPr>
          <w:rFonts w:ascii="Arial" w:hAnsi="Arial" w:cs="Arial"/>
        </w:rPr>
        <w:t>prima</w:t>
      </w:r>
      <w:r w:rsidRPr="0033183F">
        <w:rPr>
          <w:rFonts w:ascii="Arial" w:hAnsi="Arial" w:cs="Arial"/>
        </w:rPr>
        <w:t xml:space="preserve"> circolare relativa </w:t>
      </w:r>
      <w:r w:rsidR="00CE0978" w:rsidRPr="0033183F">
        <w:rPr>
          <w:rFonts w:ascii="Arial" w:hAnsi="Arial" w:cs="Arial"/>
        </w:rPr>
        <w:t>al</w:t>
      </w:r>
      <w:r w:rsidRPr="0033183F">
        <w:rPr>
          <w:rFonts w:ascii="Arial" w:hAnsi="Arial" w:cs="Arial"/>
        </w:rPr>
        <w:t xml:space="preserve"> </w:t>
      </w:r>
      <w:r w:rsidRPr="0033183F">
        <w:rPr>
          <w:rFonts w:ascii="Arial" w:hAnsi="Arial" w:cs="Arial"/>
          <w:b/>
        </w:rPr>
        <w:t>X</w:t>
      </w:r>
      <w:r w:rsidR="00CE0978" w:rsidRPr="0033183F">
        <w:rPr>
          <w:rFonts w:ascii="Arial" w:hAnsi="Arial" w:cs="Arial"/>
          <w:b/>
        </w:rPr>
        <w:t>V</w:t>
      </w:r>
      <w:r w:rsidRPr="0033183F">
        <w:rPr>
          <w:rFonts w:ascii="Arial" w:hAnsi="Arial" w:cs="Arial"/>
          <w:b/>
        </w:rPr>
        <w:t xml:space="preserve"> AISASP</w:t>
      </w:r>
      <w:r w:rsidR="00CE0978" w:rsidRPr="0033183F">
        <w:rPr>
          <w:rFonts w:ascii="Arial" w:hAnsi="Arial" w:cs="Arial"/>
          <w:b/>
        </w:rPr>
        <w:t xml:space="preserve"> </w:t>
      </w:r>
      <w:proofErr w:type="spellStart"/>
      <w:r w:rsidR="00CE0978" w:rsidRPr="0033183F">
        <w:rPr>
          <w:rFonts w:ascii="Arial" w:hAnsi="Arial" w:cs="Arial"/>
          <w:b/>
        </w:rPr>
        <w:t>Student</w:t>
      </w:r>
      <w:proofErr w:type="spellEnd"/>
      <w:r w:rsidR="00CE0978" w:rsidRPr="0033183F">
        <w:rPr>
          <w:rFonts w:ascii="Arial" w:hAnsi="Arial" w:cs="Arial"/>
          <w:b/>
        </w:rPr>
        <w:t xml:space="preserve"> Meeting</w:t>
      </w:r>
      <w:r w:rsidRPr="0033183F">
        <w:rPr>
          <w:rFonts w:ascii="Arial" w:hAnsi="Arial" w:cs="Arial"/>
          <w:b/>
        </w:rPr>
        <w:t xml:space="preserve"> </w:t>
      </w:r>
      <w:r w:rsidRPr="0033183F">
        <w:rPr>
          <w:rFonts w:ascii="Arial" w:hAnsi="Arial" w:cs="Arial"/>
        </w:rPr>
        <w:t xml:space="preserve">che si </w:t>
      </w:r>
      <w:r w:rsidRPr="00B042F0">
        <w:rPr>
          <w:rFonts w:ascii="Arial" w:hAnsi="Arial" w:cs="Arial"/>
        </w:rPr>
        <w:t>terrà</w:t>
      </w:r>
      <w:r w:rsidR="00F22BBB" w:rsidRPr="00B042F0">
        <w:rPr>
          <w:rFonts w:ascii="Arial" w:hAnsi="Arial" w:cs="Arial"/>
        </w:rPr>
        <w:t xml:space="preserve"> </w:t>
      </w:r>
      <w:r w:rsidR="00CE0978" w:rsidRPr="00B042F0">
        <w:rPr>
          <w:rFonts w:ascii="Arial" w:hAnsi="Arial" w:cs="Arial"/>
        </w:rPr>
        <w:t xml:space="preserve">il </w:t>
      </w:r>
      <w:r w:rsidR="00B042F0" w:rsidRPr="00B042F0">
        <w:rPr>
          <w:rFonts w:ascii="Arial" w:hAnsi="Arial" w:cs="Arial"/>
          <w:i/>
          <w:iCs/>
        </w:rPr>
        <w:t>15</w:t>
      </w:r>
      <w:r w:rsidR="00CE0978" w:rsidRPr="00B042F0">
        <w:rPr>
          <w:rFonts w:ascii="Arial" w:hAnsi="Arial" w:cs="Arial"/>
          <w:i/>
          <w:iCs/>
        </w:rPr>
        <w:t xml:space="preserve"> </w:t>
      </w:r>
      <w:proofErr w:type="gramStart"/>
      <w:r w:rsidR="00CE0978" w:rsidRPr="00B042F0">
        <w:rPr>
          <w:rFonts w:ascii="Arial" w:hAnsi="Arial" w:cs="Arial"/>
          <w:i/>
          <w:iCs/>
        </w:rPr>
        <w:t>Dicembre</w:t>
      </w:r>
      <w:proofErr w:type="gramEnd"/>
      <w:r w:rsidR="00CE0978" w:rsidRPr="00B042F0">
        <w:rPr>
          <w:rFonts w:ascii="Arial" w:hAnsi="Arial" w:cs="Arial"/>
          <w:i/>
          <w:iCs/>
        </w:rPr>
        <w:t xml:space="preserve"> 2025</w:t>
      </w:r>
      <w:r w:rsidR="00CE0978" w:rsidRPr="0033183F">
        <w:rPr>
          <w:rFonts w:ascii="Arial" w:hAnsi="Arial" w:cs="Arial"/>
        </w:rPr>
        <w:t xml:space="preserve"> </w:t>
      </w:r>
      <w:r w:rsidR="001B6F5A" w:rsidRPr="0033183F">
        <w:rPr>
          <w:rFonts w:ascii="Arial" w:hAnsi="Arial" w:cs="Arial"/>
        </w:rPr>
        <w:t>presso</w:t>
      </w:r>
      <w:r w:rsidR="00105816">
        <w:rPr>
          <w:rFonts w:ascii="Arial" w:hAnsi="Arial" w:cs="Arial"/>
        </w:rPr>
        <w:t xml:space="preserve"> l’</w:t>
      </w:r>
      <w:r w:rsidR="00E004E6" w:rsidRPr="00E004E6">
        <w:rPr>
          <w:rFonts w:ascii="Arial" w:hAnsi="Arial" w:cs="Arial"/>
        </w:rPr>
        <w:t xml:space="preserve">Aula Maggiore </w:t>
      </w:r>
      <w:r w:rsidR="00105816">
        <w:rPr>
          <w:rFonts w:ascii="Arial" w:hAnsi="Arial" w:cs="Arial"/>
        </w:rPr>
        <w:t>del</w:t>
      </w:r>
      <w:r w:rsidR="001B6F5A" w:rsidRPr="0033183F">
        <w:rPr>
          <w:rFonts w:ascii="Arial" w:hAnsi="Arial" w:cs="Arial"/>
        </w:rPr>
        <w:t xml:space="preserve"> dipartimento di Scienze e Politiche Ambientali del</w:t>
      </w:r>
      <w:r w:rsidR="00C56A37" w:rsidRPr="0033183F">
        <w:rPr>
          <w:rFonts w:ascii="Arial" w:hAnsi="Arial" w:cs="Arial"/>
        </w:rPr>
        <w:t>l’Università degli Studi di Milano (</w:t>
      </w:r>
      <w:r w:rsidR="0069681F" w:rsidRPr="0069681F">
        <w:rPr>
          <w:rFonts w:ascii="Arial" w:hAnsi="Arial" w:cs="Arial"/>
        </w:rPr>
        <w:t>Via Celoria 2,</w:t>
      </w:r>
      <w:r w:rsidR="00C56A37" w:rsidRPr="0069681F">
        <w:rPr>
          <w:rFonts w:ascii="Arial" w:hAnsi="Arial" w:cs="Arial"/>
        </w:rPr>
        <w:t xml:space="preserve"> 20122, Milano</w:t>
      </w:r>
      <w:r w:rsidR="00C56A37" w:rsidRPr="0033183F">
        <w:rPr>
          <w:rFonts w:ascii="Arial" w:hAnsi="Arial" w:cs="Arial"/>
        </w:rPr>
        <w:t>).</w:t>
      </w:r>
    </w:p>
    <w:p w14:paraId="103FB0E5" w14:textId="77777777" w:rsidR="00610936" w:rsidRDefault="00610936" w:rsidP="00610936">
      <w:pPr>
        <w:adjustRightInd w:val="0"/>
        <w:spacing w:line="276" w:lineRule="auto"/>
        <w:jc w:val="both"/>
        <w:rPr>
          <w:rFonts w:ascii="Arial" w:hAnsi="Arial" w:cs="Arial"/>
        </w:rPr>
      </w:pPr>
    </w:p>
    <w:p w14:paraId="4123432D" w14:textId="65745A3C" w:rsidR="00610936" w:rsidRPr="0033183F" w:rsidRDefault="00610936" w:rsidP="00610936">
      <w:pPr>
        <w:adjustRightInd w:val="0"/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</w:rPr>
        <w:t xml:space="preserve">La giornata è rivolta ai giovani ricercatori che si occupano di artropodi sociali e </w:t>
      </w:r>
      <w:proofErr w:type="spellStart"/>
      <w:proofErr w:type="gramStart"/>
      <w:r w:rsidRPr="0033183F">
        <w:rPr>
          <w:rFonts w:ascii="Arial" w:hAnsi="Arial" w:cs="Arial"/>
        </w:rPr>
        <w:t>pre</w:t>
      </w:r>
      <w:proofErr w:type="spellEnd"/>
      <w:r w:rsidRPr="0033183F">
        <w:rPr>
          <w:rFonts w:ascii="Arial" w:hAnsi="Arial" w:cs="Arial"/>
        </w:rPr>
        <w:t>-sociali</w:t>
      </w:r>
      <w:proofErr w:type="gramEnd"/>
      <w:r w:rsidRPr="0033183F">
        <w:rPr>
          <w:rFonts w:ascii="Arial" w:hAnsi="Arial" w:cs="Arial"/>
        </w:rPr>
        <w:t xml:space="preserve"> che vogliano presentare e discutere le proprie ricerche e il relativo stato di avanzamento. La partecipazione è aperta</w:t>
      </w:r>
      <w:r>
        <w:rPr>
          <w:rFonts w:ascii="Arial" w:hAnsi="Arial" w:cs="Arial"/>
        </w:rPr>
        <w:t xml:space="preserve"> e gratuita, e si rivolge a tutti gli</w:t>
      </w:r>
      <w:r w:rsidRPr="0033183F">
        <w:rPr>
          <w:rFonts w:ascii="Arial" w:hAnsi="Arial" w:cs="Arial"/>
        </w:rPr>
        <w:t xml:space="preserve"> studenti universitari di ogni grado (laureandi, borsisti, dottorandi)</w:t>
      </w:r>
      <w:r>
        <w:rPr>
          <w:rFonts w:ascii="Arial" w:hAnsi="Arial" w:cs="Arial"/>
        </w:rPr>
        <w:t xml:space="preserve">. </w:t>
      </w:r>
    </w:p>
    <w:p w14:paraId="2FCE99C9" w14:textId="77777777" w:rsidR="00610936" w:rsidRDefault="00610936" w:rsidP="002E260F">
      <w:pPr>
        <w:adjustRightInd w:val="0"/>
        <w:spacing w:line="276" w:lineRule="auto"/>
        <w:jc w:val="both"/>
        <w:rPr>
          <w:rFonts w:ascii="Arial" w:hAnsi="Arial" w:cs="Arial"/>
        </w:rPr>
      </w:pPr>
    </w:p>
    <w:p w14:paraId="3E3647CD" w14:textId="3F3B13FA" w:rsidR="002E260F" w:rsidRPr="0033183F" w:rsidRDefault="002E260F" w:rsidP="00437B67">
      <w:pPr>
        <w:adjustRightInd w:val="0"/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</w:rPr>
        <w:t xml:space="preserve">Il XV AISASP </w:t>
      </w:r>
      <w:proofErr w:type="spellStart"/>
      <w:r w:rsidRPr="0033183F">
        <w:rPr>
          <w:rFonts w:ascii="Arial" w:hAnsi="Arial" w:cs="Arial"/>
        </w:rPr>
        <w:t>Student</w:t>
      </w:r>
      <w:proofErr w:type="spellEnd"/>
      <w:r w:rsidRPr="0033183F">
        <w:rPr>
          <w:rFonts w:ascii="Arial" w:hAnsi="Arial" w:cs="Arial"/>
        </w:rPr>
        <w:t xml:space="preserve"> Meeting </w:t>
      </w:r>
      <w:r w:rsidR="00B2106A">
        <w:rPr>
          <w:rFonts w:ascii="Arial" w:hAnsi="Arial" w:cs="Arial"/>
        </w:rPr>
        <w:t>verrà aperto dal</w:t>
      </w:r>
      <w:r>
        <w:rPr>
          <w:rFonts w:ascii="Arial" w:hAnsi="Arial" w:cs="Arial"/>
        </w:rPr>
        <w:t xml:space="preserve">la </w:t>
      </w:r>
      <w:r w:rsidRPr="004C5CE0">
        <w:rPr>
          <w:rFonts w:ascii="Arial" w:hAnsi="Arial" w:cs="Arial"/>
          <w:b/>
          <w:bCs/>
        </w:rPr>
        <w:t xml:space="preserve">Dott.ssa Costanza </w:t>
      </w:r>
      <w:proofErr w:type="spellStart"/>
      <w:r w:rsidRPr="004C5CE0">
        <w:rPr>
          <w:rFonts w:ascii="Arial" w:hAnsi="Arial" w:cs="Arial"/>
          <w:b/>
          <w:bCs/>
        </w:rPr>
        <w:t>Geppert</w:t>
      </w:r>
      <w:proofErr w:type="spellEnd"/>
      <w:r w:rsidR="00B2106A">
        <w:rPr>
          <w:rFonts w:ascii="Arial" w:hAnsi="Arial" w:cs="Arial"/>
        </w:rPr>
        <w:t xml:space="preserve">, </w:t>
      </w:r>
      <w:r w:rsidR="00B2106A" w:rsidRPr="00B2106A">
        <w:rPr>
          <w:rFonts w:ascii="Arial" w:hAnsi="Arial" w:cs="Arial"/>
        </w:rPr>
        <w:t xml:space="preserve">dell’Università degli Studi di Padova, </w:t>
      </w:r>
      <w:r w:rsidR="00B2106A">
        <w:rPr>
          <w:rFonts w:ascii="Arial" w:hAnsi="Arial" w:cs="Arial"/>
        </w:rPr>
        <w:t xml:space="preserve">con un talk </w:t>
      </w:r>
      <w:r w:rsidR="00437B67">
        <w:rPr>
          <w:rFonts w:ascii="Arial" w:hAnsi="Arial" w:cs="Arial"/>
        </w:rPr>
        <w:t>dal titolo “</w:t>
      </w:r>
      <w:r w:rsidR="00437B67" w:rsidRPr="00CD4401">
        <w:rPr>
          <w:rFonts w:ascii="Arial" w:hAnsi="Arial" w:cs="Arial"/>
          <w:i/>
          <w:iCs/>
        </w:rPr>
        <w:t>Conservazione degli insetti impollinatori: fattori ecologici e socio-psicologici</w:t>
      </w:r>
      <w:r w:rsidR="00437B67">
        <w:rPr>
          <w:rFonts w:ascii="Arial" w:hAnsi="Arial" w:cs="Arial"/>
        </w:rPr>
        <w:t>”</w:t>
      </w:r>
      <w:r w:rsidR="00782B98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La giornata verrà conclusa da un workshop tenuto dal </w:t>
      </w:r>
      <w:r w:rsidR="00BC718B">
        <w:rPr>
          <w:rFonts w:ascii="Arial" w:hAnsi="Arial" w:cs="Arial"/>
          <w:b/>
          <w:bCs/>
        </w:rPr>
        <w:t>Dott. Andrea Ferrari</w:t>
      </w:r>
      <w:r w:rsidR="00BC718B">
        <w:rPr>
          <w:rFonts w:ascii="Arial" w:hAnsi="Arial" w:cs="Arial"/>
        </w:rPr>
        <w:t>, dell’Università degli Studi di Milano</w:t>
      </w:r>
      <w:r w:rsidR="00B2106A">
        <w:rPr>
          <w:rFonts w:ascii="Arial" w:hAnsi="Arial" w:cs="Arial"/>
        </w:rPr>
        <w:t>, dal titolo “</w:t>
      </w:r>
      <w:r w:rsidR="00B2106A" w:rsidRPr="00CD4401">
        <w:rPr>
          <w:rFonts w:ascii="Arial" w:hAnsi="Arial" w:cs="Arial"/>
          <w:i/>
          <w:iCs/>
        </w:rPr>
        <w:t xml:space="preserve">L’utilizzo di </w:t>
      </w:r>
      <w:proofErr w:type="spellStart"/>
      <w:r w:rsidR="00B2106A" w:rsidRPr="00CD4401">
        <w:rPr>
          <w:rFonts w:ascii="Arial" w:hAnsi="Arial" w:cs="Arial"/>
          <w:i/>
          <w:iCs/>
        </w:rPr>
        <w:t>funspace</w:t>
      </w:r>
      <w:proofErr w:type="spellEnd"/>
      <w:r w:rsidR="00B2106A" w:rsidRPr="00CD4401">
        <w:rPr>
          <w:rFonts w:ascii="Arial" w:hAnsi="Arial" w:cs="Arial"/>
          <w:i/>
          <w:iCs/>
        </w:rPr>
        <w:t xml:space="preserve"> in R: dalla teoria alla pratica</w:t>
      </w:r>
      <w:r w:rsidR="00B2106A">
        <w:rPr>
          <w:rFonts w:ascii="Arial" w:hAnsi="Arial" w:cs="Arial"/>
        </w:rPr>
        <w:t>”</w:t>
      </w:r>
      <w:r w:rsidR="00123223">
        <w:rPr>
          <w:rFonts w:ascii="Arial" w:hAnsi="Arial" w:cs="Arial"/>
        </w:rPr>
        <w:t>.</w:t>
      </w:r>
      <w:r w:rsidR="000D6493">
        <w:rPr>
          <w:rFonts w:ascii="Arial" w:hAnsi="Arial" w:cs="Arial"/>
        </w:rPr>
        <w:t xml:space="preserve"> La giornata si svolgerà indicativamente tra le </w:t>
      </w:r>
      <w:r w:rsidR="00427733">
        <w:rPr>
          <w:rFonts w:ascii="Arial" w:hAnsi="Arial" w:cs="Arial"/>
        </w:rPr>
        <w:t>0</w:t>
      </w:r>
      <w:r w:rsidR="00B2106A">
        <w:rPr>
          <w:rFonts w:ascii="Arial" w:hAnsi="Arial" w:cs="Arial"/>
        </w:rPr>
        <w:t>9</w:t>
      </w:r>
      <w:r w:rsidR="00427733">
        <w:rPr>
          <w:rFonts w:ascii="Arial" w:hAnsi="Arial" w:cs="Arial"/>
        </w:rPr>
        <w:t>:</w:t>
      </w:r>
      <w:r w:rsidR="00B2106A">
        <w:rPr>
          <w:rFonts w:ascii="Arial" w:hAnsi="Arial" w:cs="Arial"/>
        </w:rPr>
        <w:t>30</w:t>
      </w:r>
      <w:r w:rsidR="000D6493">
        <w:rPr>
          <w:rFonts w:ascii="Arial" w:hAnsi="Arial" w:cs="Arial"/>
        </w:rPr>
        <w:t xml:space="preserve"> e le 1</w:t>
      </w:r>
      <w:r w:rsidR="00427733">
        <w:rPr>
          <w:rFonts w:ascii="Arial" w:hAnsi="Arial" w:cs="Arial"/>
        </w:rPr>
        <w:t>6:30</w:t>
      </w:r>
      <w:r w:rsidR="000D6493">
        <w:rPr>
          <w:rFonts w:ascii="Arial" w:hAnsi="Arial" w:cs="Arial"/>
        </w:rPr>
        <w:t>.</w:t>
      </w:r>
    </w:p>
    <w:p w14:paraId="105389E5" w14:textId="77777777" w:rsidR="00297DD0" w:rsidRPr="0033183F" w:rsidRDefault="00297DD0" w:rsidP="0033183F">
      <w:pPr>
        <w:adjustRightInd w:val="0"/>
        <w:spacing w:line="276" w:lineRule="auto"/>
        <w:jc w:val="both"/>
        <w:rPr>
          <w:rFonts w:ascii="Arial" w:hAnsi="Arial" w:cs="Arial"/>
        </w:rPr>
      </w:pPr>
    </w:p>
    <w:p w14:paraId="24408F04" w14:textId="2EBD14BA" w:rsidR="001D6FB5" w:rsidRPr="0033183F" w:rsidRDefault="00297DD0" w:rsidP="0033183F">
      <w:pPr>
        <w:adjustRightInd w:val="0"/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</w:rPr>
        <w:t>I contributi degli studenti saranno suddivisi nel</w:t>
      </w:r>
      <w:r w:rsidR="001D6FB5" w:rsidRPr="0033183F">
        <w:rPr>
          <w:rFonts w:ascii="Arial" w:hAnsi="Arial" w:cs="Arial"/>
        </w:rPr>
        <w:t>le seguenti sessioni scientifiche:</w:t>
      </w:r>
    </w:p>
    <w:p w14:paraId="5BBB6491" w14:textId="77777777" w:rsidR="001D6FB5" w:rsidRPr="0033183F" w:rsidRDefault="001D6FB5" w:rsidP="0033183F">
      <w:pPr>
        <w:adjustRightInd w:val="0"/>
        <w:spacing w:line="276" w:lineRule="auto"/>
        <w:jc w:val="both"/>
        <w:rPr>
          <w:rFonts w:ascii="Arial" w:hAnsi="Arial" w:cs="Arial"/>
        </w:rPr>
      </w:pPr>
    </w:p>
    <w:p w14:paraId="3F0DFFE5" w14:textId="77777777" w:rsidR="001D6FB5" w:rsidRPr="0033183F" w:rsidRDefault="001D6FB5" w:rsidP="0033183F">
      <w:pPr>
        <w:pStyle w:val="ListParagraph"/>
        <w:widowControl/>
        <w:numPr>
          <w:ilvl w:val="0"/>
          <w:numId w:val="1"/>
        </w:numPr>
        <w:autoSpaceDE/>
        <w:autoSpaceDN/>
        <w:spacing w:line="276" w:lineRule="auto"/>
        <w:contextualSpacing/>
        <w:jc w:val="both"/>
        <w:rPr>
          <w:rFonts w:ascii="Arial" w:hAnsi="Arial" w:cs="Arial"/>
          <w:b/>
        </w:rPr>
      </w:pPr>
      <w:r w:rsidRPr="0033183F">
        <w:rPr>
          <w:rFonts w:ascii="Arial" w:hAnsi="Arial" w:cs="Arial"/>
          <w:b/>
        </w:rPr>
        <w:t>Biodiversità ed evoluzione</w:t>
      </w:r>
    </w:p>
    <w:p w14:paraId="171EB947" w14:textId="77777777" w:rsidR="001D6FB5" w:rsidRPr="0033183F" w:rsidRDefault="001D6FB5" w:rsidP="0033183F">
      <w:pPr>
        <w:pStyle w:val="ListParagraph"/>
        <w:widowControl/>
        <w:numPr>
          <w:ilvl w:val="0"/>
          <w:numId w:val="1"/>
        </w:numPr>
        <w:autoSpaceDE/>
        <w:autoSpaceDN/>
        <w:spacing w:line="276" w:lineRule="auto"/>
        <w:contextualSpacing/>
        <w:jc w:val="both"/>
        <w:rPr>
          <w:rFonts w:ascii="Arial" w:hAnsi="Arial" w:cs="Arial"/>
          <w:b/>
        </w:rPr>
      </w:pPr>
      <w:r w:rsidRPr="0033183F">
        <w:rPr>
          <w:rFonts w:ascii="Arial" w:hAnsi="Arial" w:cs="Arial"/>
          <w:b/>
        </w:rPr>
        <w:t>Ecologia ed Etologia</w:t>
      </w:r>
    </w:p>
    <w:p w14:paraId="10B69E68" w14:textId="77777777" w:rsidR="001D6FB5" w:rsidRPr="0033183F" w:rsidRDefault="001D6FB5" w:rsidP="0033183F">
      <w:pPr>
        <w:pStyle w:val="ListParagraph"/>
        <w:widowControl/>
        <w:numPr>
          <w:ilvl w:val="0"/>
          <w:numId w:val="1"/>
        </w:numPr>
        <w:autoSpaceDE/>
        <w:autoSpaceDN/>
        <w:spacing w:line="276" w:lineRule="auto"/>
        <w:contextualSpacing/>
        <w:jc w:val="both"/>
        <w:rPr>
          <w:rFonts w:ascii="Arial" w:hAnsi="Arial" w:cs="Arial"/>
          <w:b/>
        </w:rPr>
      </w:pPr>
      <w:r w:rsidRPr="0033183F">
        <w:rPr>
          <w:rFonts w:ascii="Arial" w:hAnsi="Arial" w:cs="Arial"/>
          <w:b/>
        </w:rPr>
        <w:t xml:space="preserve">Aspetti applicativi </w:t>
      </w:r>
    </w:p>
    <w:p w14:paraId="79C2B996" w14:textId="77777777" w:rsidR="001D6FB5" w:rsidRPr="0033183F" w:rsidRDefault="001D6FB5" w:rsidP="0033183F">
      <w:pPr>
        <w:spacing w:line="276" w:lineRule="auto"/>
        <w:jc w:val="both"/>
        <w:rPr>
          <w:rFonts w:ascii="Arial" w:hAnsi="Arial" w:cs="Arial"/>
          <w:b/>
        </w:rPr>
      </w:pPr>
    </w:p>
    <w:p w14:paraId="3E56B205" w14:textId="6F2B6C6E" w:rsidR="001D6FB5" w:rsidRPr="0033183F" w:rsidRDefault="001D6FB5" w:rsidP="0033183F">
      <w:pPr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  <w:b/>
        </w:rPr>
        <w:t xml:space="preserve">Iscrizione ed Abstracts: </w:t>
      </w:r>
    </w:p>
    <w:p w14:paraId="76953369" w14:textId="1F11D33E" w:rsidR="00AE6FDF" w:rsidRDefault="001D6FB5" w:rsidP="00AE6FD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</w:rPr>
      </w:pPr>
      <w:r w:rsidRPr="00AE6FDF">
        <w:rPr>
          <w:rFonts w:ascii="Arial" w:hAnsi="Arial" w:cs="Arial"/>
        </w:rPr>
        <w:t xml:space="preserve">La scadenza per la registrazione al </w:t>
      </w:r>
      <w:r w:rsidR="000B0B37" w:rsidRPr="00AE6FDF">
        <w:rPr>
          <w:rFonts w:ascii="Arial" w:hAnsi="Arial" w:cs="Arial"/>
        </w:rPr>
        <w:t xml:space="preserve">XV AISASP </w:t>
      </w:r>
      <w:proofErr w:type="spellStart"/>
      <w:r w:rsidR="000B0B37" w:rsidRPr="00AE6FDF">
        <w:rPr>
          <w:rFonts w:ascii="Arial" w:hAnsi="Arial" w:cs="Arial"/>
        </w:rPr>
        <w:t>Student</w:t>
      </w:r>
      <w:proofErr w:type="spellEnd"/>
      <w:r w:rsidR="000B0B37" w:rsidRPr="00AE6FDF">
        <w:rPr>
          <w:rFonts w:ascii="Arial" w:hAnsi="Arial" w:cs="Arial"/>
        </w:rPr>
        <w:t xml:space="preserve"> Meeting</w:t>
      </w:r>
      <w:r w:rsidRPr="00AE6FDF">
        <w:rPr>
          <w:rFonts w:ascii="Arial" w:hAnsi="Arial" w:cs="Arial"/>
        </w:rPr>
        <w:t xml:space="preserve"> per la presentazione degli abstract è fissata per </w:t>
      </w:r>
      <w:r w:rsidR="00CD4401">
        <w:rPr>
          <w:rFonts w:ascii="Arial" w:hAnsi="Arial" w:cs="Arial"/>
        </w:rPr>
        <w:t xml:space="preserve">venerdì </w:t>
      </w:r>
      <w:r w:rsidR="00427733">
        <w:rPr>
          <w:rFonts w:ascii="Arial" w:hAnsi="Arial" w:cs="Arial"/>
          <w:b/>
        </w:rPr>
        <w:t>1</w:t>
      </w:r>
      <w:r w:rsidR="00C36028">
        <w:rPr>
          <w:rFonts w:ascii="Arial" w:hAnsi="Arial" w:cs="Arial"/>
          <w:b/>
        </w:rPr>
        <w:t>4</w:t>
      </w:r>
      <w:r w:rsidR="00D16FAA" w:rsidRPr="00AE6FDF">
        <w:rPr>
          <w:rFonts w:ascii="Arial" w:hAnsi="Arial" w:cs="Arial"/>
          <w:b/>
        </w:rPr>
        <w:t xml:space="preserve"> </w:t>
      </w:r>
      <w:r w:rsidR="00B974F4" w:rsidRPr="00AE6FDF">
        <w:rPr>
          <w:rFonts w:ascii="Arial" w:hAnsi="Arial" w:cs="Arial"/>
          <w:b/>
        </w:rPr>
        <w:t>Novembre</w:t>
      </w:r>
      <w:r w:rsidRPr="00AE6FDF">
        <w:rPr>
          <w:rFonts w:ascii="Arial" w:hAnsi="Arial" w:cs="Arial"/>
          <w:b/>
        </w:rPr>
        <w:t xml:space="preserve"> 202</w:t>
      </w:r>
      <w:r w:rsidR="003F665A" w:rsidRPr="00AE6FDF">
        <w:rPr>
          <w:rFonts w:ascii="Arial" w:hAnsi="Arial" w:cs="Arial"/>
          <w:b/>
        </w:rPr>
        <w:t>5</w:t>
      </w:r>
      <w:r w:rsidRPr="00AE6FDF">
        <w:rPr>
          <w:rFonts w:ascii="Arial" w:hAnsi="Arial" w:cs="Arial"/>
        </w:rPr>
        <w:t xml:space="preserve">. </w:t>
      </w:r>
      <w:r w:rsidR="000F6984" w:rsidRPr="00AE6FDF">
        <w:rPr>
          <w:rFonts w:ascii="Arial" w:hAnsi="Arial" w:cs="Arial"/>
        </w:rPr>
        <w:t xml:space="preserve">Per iscriversi al convegno come auditori o </w:t>
      </w:r>
      <w:r w:rsidR="00DA123B" w:rsidRPr="00AE6FDF">
        <w:rPr>
          <w:rFonts w:ascii="Arial" w:hAnsi="Arial" w:cs="Arial"/>
        </w:rPr>
        <w:t>presentando</w:t>
      </w:r>
      <w:r w:rsidR="000F6984" w:rsidRPr="00AE6FDF">
        <w:rPr>
          <w:rFonts w:ascii="Arial" w:hAnsi="Arial" w:cs="Arial"/>
        </w:rPr>
        <w:t xml:space="preserve"> un contributo in forma orale</w:t>
      </w:r>
      <w:r w:rsidR="003F665A" w:rsidRPr="00AE6FDF">
        <w:rPr>
          <w:rFonts w:ascii="Arial" w:hAnsi="Arial" w:cs="Arial"/>
        </w:rPr>
        <w:t xml:space="preserve"> (short talk</w:t>
      </w:r>
      <w:r w:rsidR="00722FBC" w:rsidRPr="00AE6FDF">
        <w:rPr>
          <w:rFonts w:ascii="Arial" w:hAnsi="Arial" w:cs="Arial"/>
        </w:rPr>
        <w:t>s</w:t>
      </w:r>
      <w:r w:rsidR="003F665A" w:rsidRPr="00AE6FDF">
        <w:rPr>
          <w:rFonts w:ascii="Arial" w:hAnsi="Arial" w:cs="Arial"/>
        </w:rPr>
        <w:t xml:space="preserve"> 5’-10’ da </w:t>
      </w:r>
      <w:r w:rsidR="00722FBC" w:rsidRPr="00AE6FDF">
        <w:rPr>
          <w:rFonts w:ascii="Arial" w:hAnsi="Arial" w:cs="Arial"/>
        </w:rPr>
        <w:t>decidere in base alle iscrizioni)</w:t>
      </w:r>
      <w:r w:rsidR="00B45ED4" w:rsidRPr="00AE6FDF">
        <w:rPr>
          <w:rFonts w:ascii="Arial" w:hAnsi="Arial" w:cs="Arial"/>
        </w:rPr>
        <w:t>,</w:t>
      </w:r>
      <w:r w:rsidR="000F6984" w:rsidRPr="00AE6FDF">
        <w:rPr>
          <w:rFonts w:ascii="Arial" w:hAnsi="Arial" w:cs="Arial"/>
        </w:rPr>
        <w:t xml:space="preserve"> bisogna compilare il seguente modulo:</w:t>
      </w:r>
      <w:r w:rsidR="003F665A" w:rsidRPr="00AE6FDF">
        <w:rPr>
          <w:rFonts w:ascii="Arial" w:hAnsi="Arial" w:cs="Arial"/>
        </w:rPr>
        <w:t xml:space="preserve"> </w:t>
      </w:r>
      <w:hyperlink r:id="rId8" w:history="1">
        <w:r w:rsidR="00CC36E9" w:rsidRPr="00006318">
          <w:rPr>
            <w:rStyle w:val="Hyperlink"/>
            <w:rFonts w:ascii="Arial" w:hAnsi="Arial" w:cs="Arial"/>
          </w:rPr>
          <w:t>https://forms.gle/UsRsmvNpcdESuFfp8</w:t>
        </w:r>
      </w:hyperlink>
      <w:r w:rsidR="00B974F4" w:rsidRPr="00AE6FDF">
        <w:rPr>
          <w:rFonts w:ascii="Arial" w:hAnsi="Arial" w:cs="Arial"/>
        </w:rPr>
        <w:t>.</w:t>
      </w:r>
    </w:p>
    <w:p w14:paraId="04BD69D6" w14:textId="17137D0F" w:rsidR="00AE6FDF" w:rsidRPr="00AE6FDF" w:rsidRDefault="00AE6FDF" w:rsidP="00AE6FD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</w:rPr>
      </w:pPr>
      <w:r w:rsidRPr="00AE6FDF">
        <w:rPr>
          <w:rFonts w:ascii="Arial" w:hAnsi="Arial" w:cs="Arial"/>
        </w:rPr>
        <w:t xml:space="preserve">L’abstract dovrà essere caricato direttamente nel form di iscrizione all’apposita sezione. Gli abstract dovranno essere redatti preferibilmente in lingua italiana (opzione inglese disponibile) seguendo il template </w:t>
      </w:r>
      <w:r w:rsidRPr="00AE6FDF">
        <w:rPr>
          <w:rFonts w:ascii="Arial" w:hAnsi="Arial" w:cs="Arial"/>
          <w:b/>
          <w:bCs/>
        </w:rPr>
        <w:t>AISASP_SM25_</w:t>
      </w:r>
      <w:r w:rsidR="00D93D6E">
        <w:rPr>
          <w:rFonts w:ascii="Arial" w:hAnsi="Arial" w:cs="Arial"/>
          <w:b/>
          <w:bCs/>
        </w:rPr>
        <w:t>CognomeNome</w:t>
      </w:r>
      <w:r w:rsidRPr="00AE6FDF">
        <w:rPr>
          <w:rFonts w:ascii="Arial" w:hAnsi="Arial" w:cs="Arial"/>
          <w:b/>
          <w:bCs/>
        </w:rPr>
        <w:t>.docx</w:t>
      </w:r>
      <w:r w:rsidRPr="00AE6FDF">
        <w:rPr>
          <w:rFonts w:ascii="Arial" w:hAnsi="Arial" w:cs="Arial"/>
        </w:rPr>
        <w:t>. Dovranno essere salvati in formato Microsoft Word (.doc oppure .docx)</w:t>
      </w:r>
      <w:r w:rsidR="00982626">
        <w:rPr>
          <w:rFonts w:ascii="Arial" w:hAnsi="Arial" w:cs="Arial"/>
        </w:rPr>
        <w:t>.</w:t>
      </w:r>
    </w:p>
    <w:p w14:paraId="04354AA4" w14:textId="77777777" w:rsidR="00AE6FDF" w:rsidRDefault="00AE6FDF" w:rsidP="0033183F">
      <w:pPr>
        <w:spacing w:line="276" w:lineRule="auto"/>
        <w:jc w:val="both"/>
        <w:rPr>
          <w:rFonts w:ascii="Arial" w:hAnsi="Arial" w:cs="Arial"/>
        </w:rPr>
      </w:pPr>
    </w:p>
    <w:p w14:paraId="0810BB2B" w14:textId="4B807B70" w:rsidR="000F6984" w:rsidRPr="00B974F4" w:rsidRDefault="00610936" w:rsidP="0033183F">
      <w:pPr>
        <w:spacing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</w:t>
      </w:r>
      <w:r w:rsidRPr="00875885">
        <w:rPr>
          <w:rFonts w:ascii="Arial" w:hAnsi="Arial" w:cs="Arial"/>
        </w:rPr>
        <w:t xml:space="preserve">n caso di </w:t>
      </w:r>
      <w:r>
        <w:rPr>
          <w:rFonts w:ascii="Arial" w:hAnsi="Arial" w:cs="Arial"/>
        </w:rPr>
        <w:t>esaurimento posti</w:t>
      </w:r>
      <w:r w:rsidRPr="00875885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si procederà in ordine di iscrizione e </w:t>
      </w:r>
      <w:r w:rsidRPr="00875885">
        <w:rPr>
          <w:rFonts w:ascii="Arial" w:hAnsi="Arial" w:cs="Arial"/>
        </w:rPr>
        <w:t>i soci</w:t>
      </w:r>
      <w:r>
        <w:rPr>
          <w:rFonts w:ascii="Arial" w:hAnsi="Arial" w:cs="Arial"/>
        </w:rPr>
        <w:t xml:space="preserve"> dell’associazione avranno </w:t>
      </w:r>
      <w:r w:rsidRPr="00875885">
        <w:rPr>
          <w:rFonts w:ascii="Arial" w:hAnsi="Arial" w:cs="Arial"/>
        </w:rPr>
        <w:t>la precedenza.</w:t>
      </w:r>
    </w:p>
    <w:p w14:paraId="694C1933" w14:textId="1A903F29" w:rsidR="000F6984" w:rsidRPr="0033183F" w:rsidRDefault="000F6984" w:rsidP="0033183F">
      <w:pPr>
        <w:spacing w:line="276" w:lineRule="auto"/>
        <w:jc w:val="both"/>
        <w:rPr>
          <w:rFonts w:ascii="Arial" w:hAnsi="Arial" w:cs="Arial"/>
        </w:rPr>
      </w:pPr>
    </w:p>
    <w:p w14:paraId="1DBC9FA0" w14:textId="41C8C4DC" w:rsidR="00A403A4" w:rsidRDefault="00AE6FDF" w:rsidP="0033183F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er ulteriori informazioni contattare</w:t>
      </w:r>
      <w:r w:rsidR="001D6FB5" w:rsidRPr="0033183F">
        <w:rPr>
          <w:rFonts w:ascii="Arial" w:hAnsi="Arial" w:cs="Arial"/>
        </w:rPr>
        <w:t xml:space="preserve">: </w:t>
      </w:r>
      <w:r w:rsidR="00E35352" w:rsidRPr="00E35352">
        <w:rPr>
          <w:rFonts w:ascii="Arial" w:hAnsi="Arial" w:cs="Arial"/>
          <w:b/>
          <w:bCs/>
        </w:rPr>
        <w:t>student.aisasp2025@gmail.com</w:t>
      </w:r>
      <w:r w:rsidR="00A27DB2">
        <w:rPr>
          <w:rFonts w:ascii="Arial" w:hAnsi="Arial" w:cs="Arial"/>
          <w:b/>
          <w:bCs/>
        </w:rPr>
        <w:t>.</w:t>
      </w:r>
    </w:p>
    <w:p w14:paraId="1A3FC5E1" w14:textId="77777777" w:rsidR="00A27DB2" w:rsidRPr="0033183F" w:rsidRDefault="00A27DB2" w:rsidP="0033183F">
      <w:pPr>
        <w:spacing w:line="276" w:lineRule="auto"/>
        <w:jc w:val="both"/>
        <w:rPr>
          <w:rFonts w:ascii="Arial" w:hAnsi="Arial" w:cs="Arial"/>
        </w:rPr>
      </w:pPr>
    </w:p>
    <w:p w14:paraId="02E03A5B" w14:textId="4F6942A6" w:rsidR="000F6984" w:rsidRPr="0033183F" w:rsidRDefault="001D6FB5" w:rsidP="00AE6FDF">
      <w:pPr>
        <w:spacing w:line="276" w:lineRule="auto"/>
        <w:jc w:val="both"/>
        <w:rPr>
          <w:rFonts w:ascii="Arial" w:hAnsi="Arial" w:cs="Arial"/>
        </w:rPr>
      </w:pPr>
      <w:r w:rsidRPr="0033183F">
        <w:rPr>
          <w:rFonts w:ascii="Arial" w:hAnsi="Arial" w:cs="Arial"/>
        </w:rPr>
        <w:lastRenderedPageBreak/>
        <w:t>​</w:t>
      </w:r>
    </w:p>
    <w:p w14:paraId="3F862CB8" w14:textId="77777777" w:rsidR="009450D3" w:rsidRDefault="009450D3" w:rsidP="0033183F">
      <w:pPr>
        <w:pStyle w:val="font8"/>
        <w:spacing w:before="0" w:beforeAutospacing="0" w:after="0" w:afterAutospacing="0" w:line="276" w:lineRule="auto"/>
        <w:jc w:val="both"/>
        <w:rPr>
          <w:rFonts w:ascii="Arial" w:eastAsiaTheme="minorHAnsi" w:hAnsi="Arial" w:cs="Arial"/>
          <w:sz w:val="22"/>
          <w:szCs w:val="22"/>
          <w:highlight w:val="yellow"/>
          <w:lang w:val="it-IT" w:eastAsia="en-US" w:bidi="ar-SA"/>
        </w:rPr>
      </w:pPr>
    </w:p>
    <w:p w14:paraId="5195F0AD" w14:textId="3DC9790D" w:rsidR="006956E5" w:rsidRPr="0033183F" w:rsidRDefault="006956E5" w:rsidP="006956E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Borse AISASP</w:t>
      </w:r>
      <w:r w:rsidRPr="0033183F">
        <w:rPr>
          <w:rFonts w:ascii="Arial" w:hAnsi="Arial" w:cs="Arial"/>
          <w:b/>
        </w:rPr>
        <w:t xml:space="preserve">: </w:t>
      </w:r>
    </w:p>
    <w:p w14:paraId="7864E444" w14:textId="77777777" w:rsidR="006956E5" w:rsidRDefault="006956E5" w:rsidP="00123223">
      <w:pPr>
        <w:pStyle w:val="font8"/>
        <w:spacing w:before="0" w:beforeAutospacing="0" w:after="0" w:afterAutospacing="0" w:line="276" w:lineRule="auto"/>
        <w:jc w:val="both"/>
        <w:rPr>
          <w:rFonts w:ascii="Arial" w:eastAsiaTheme="minorHAnsi" w:hAnsi="Arial" w:cs="Arial"/>
          <w:sz w:val="22"/>
          <w:szCs w:val="22"/>
          <w:highlight w:val="yellow"/>
          <w:lang w:val="it-IT" w:eastAsia="en-US" w:bidi="ar-SA"/>
        </w:rPr>
      </w:pPr>
    </w:p>
    <w:p w14:paraId="0FF62425" w14:textId="0D906AFB" w:rsidR="00DE28D6" w:rsidRDefault="001842CE" w:rsidP="00123223">
      <w:pPr>
        <w:pStyle w:val="font8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  <w:sz w:val="22"/>
          <w:szCs w:val="22"/>
          <w:highlight w:val="yellow"/>
          <w:lang w:val="it-IT" w:eastAsia="it-IT"/>
        </w:rPr>
      </w:pPr>
      <w:r>
        <w:rPr>
          <w:rFonts w:ascii="Arial" w:eastAsiaTheme="minorHAnsi" w:hAnsi="Arial" w:cs="Arial"/>
          <w:sz w:val="22"/>
          <w:szCs w:val="22"/>
          <w:highlight w:val="yellow"/>
          <w:lang w:val="it-IT" w:eastAsia="en-US" w:bidi="ar-SA"/>
        </w:rPr>
        <w:t>XXX RIMBORSI</w:t>
      </w:r>
    </w:p>
    <w:p w14:paraId="43310F2A" w14:textId="77777777" w:rsidR="00DE28D6" w:rsidRDefault="00DE28D6" w:rsidP="00123223">
      <w:pPr>
        <w:pStyle w:val="font8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  <w:sz w:val="22"/>
          <w:szCs w:val="22"/>
          <w:highlight w:val="yellow"/>
          <w:lang w:val="it-IT" w:eastAsia="it-IT"/>
        </w:rPr>
      </w:pPr>
    </w:p>
    <w:p w14:paraId="731B982F" w14:textId="77777777" w:rsidR="00AE6FDF" w:rsidRDefault="00AE6FDF" w:rsidP="00123223">
      <w:pPr>
        <w:pStyle w:val="font8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  <w:sz w:val="22"/>
          <w:szCs w:val="22"/>
          <w:highlight w:val="yellow"/>
          <w:lang w:val="it-IT" w:eastAsia="it-IT"/>
        </w:rPr>
      </w:pPr>
    </w:p>
    <w:p w14:paraId="0F43563E" w14:textId="77777777" w:rsidR="00AE6FDF" w:rsidRDefault="00AE6FDF" w:rsidP="00123223">
      <w:pPr>
        <w:pStyle w:val="font8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  <w:sz w:val="22"/>
          <w:szCs w:val="22"/>
          <w:highlight w:val="yellow"/>
          <w:lang w:val="it-IT" w:eastAsia="it-IT"/>
        </w:rPr>
      </w:pPr>
    </w:p>
    <w:p w14:paraId="1239BA51" w14:textId="5611C6F4" w:rsidR="001D6FB5" w:rsidRPr="00123223" w:rsidRDefault="00123223" w:rsidP="00123223">
      <w:pPr>
        <w:pStyle w:val="font8"/>
        <w:spacing w:before="0" w:beforeAutospacing="0" w:after="0" w:afterAutospacing="0" w:line="276" w:lineRule="auto"/>
        <w:jc w:val="both"/>
        <w:rPr>
          <w:rFonts w:ascii="Arial" w:eastAsiaTheme="minorHAnsi" w:hAnsi="Arial" w:cs="Arial"/>
          <w:sz w:val="22"/>
          <w:szCs w:val="22"/>
          <w:lang w:val="it-IT" w:eastAsia="en-US" w:bidi="ar-SA"/>
        </w:rPr>
      </w:pPr>
      <w:r w:rsidRPr="00DE28D6">
        <w:rPr>
          <w:rFonts w:ascii="Arial" w:hAnsi="Arial" w:cs="Arial"/>
          <w:color w:val="000000"/>
          <w:sz w:val="22"/>
          <w:szCs w:val="22"/>
          <w:lang w:val="it-IT" w:eastAsia="it-IT"/>
        </w:rPr>
        <w:t>Seguiranno aggio</w:t>
      </w:r>
      <w:r w:rsidR="009450D3" w:rsidRPr="00DE28D6">
        <w:rPr>
          <w:rFonts w:ascii="Arial" w:hAnsi="Arial" w:cs="Arial"/>
          <w:color w:val="000000"/>
          <w:sz w:val="22"/>
          <w:szCs w:val="22"/>
          <w:lang w:val="it-IT" w:eastAsia="it-IT"/>
        </w:rPr>
        <w:t>rnamenti in successive comunicazioni</w:t>
      </w:r>
      <w:r w:rsidR="001032A6">
        <w:rPr>
          <w:rFonts w:ascii="Arial" w:hAnsi="Arial" w:cs="Arial"/>
          <w:color w:val="000000"/>
          <w:sz w:val="22"/>
          <w:szCs w:val="22"/>
          <w:lang w:val="it-IT" w:eastAsia="it-IT"/>
        </w:rPr>
        <w:t>, grazie dell’attenzione.</w:t>
      </w:r>
    </w:p>
    <w:p w14:paraId="4BAD630F" w14:textId="51DE7D30" w:rsidR="001D6FB5" w:rsidRPr="0033183F" w:rsidRDefault="001D6FB5" w:rsidP="0033183F">
      <w:pPr>
        <w:adjustRightInd w:val="0"/>
        <w:spacing w:line="276" w:lineRule="auto"/>
        <w:jc w:val="both"/>
        <w:rPr>
          <w:rFonts w:ascii="Arial" w:hAnsi="Arial" w:cs="Arial"/>
          <w:b/>
          <w:color w:val="000000"/>
        </w:rPr>
      </w:pPr>
    </w:p>
    <w:p w14:paraId="5F757ED7" w14:textId="77777777" w:rsidR="007733D3" w:rsidRDefault="007733D3" w:rsidP="0033183F">
      <w:pPr>
        <w:adjustRightInd w:val="0"/>
        <w:spacing w:line="276" w:lineRule="auto"/>
        <w:jc w:val="both"/>
        <w:rPr>
          <w:rFonts w:ascii="Arial" w:hAnsi="Arial" w:cs="Arial"/>
          <w:b/>
          <w:color w:val="000000"/>
        </w:rPr>
      </w:pPr>
    </w:p>
    <w:p w14:paraId="3847F53F" w14:textId="77777777" w:rsidR="001032A6" w:rsidRPr="0033183F" w:rsidRDefault="001032A6" w:rsidP="0033183F">
      <w:pPr>
        <w:adjustRightInd w:val="0"/>
        <w:spacing w:line="276" w:lineRule="auto"/>
        <w:jc w:val="both"/>
        <w:rPr>
          <w:rFonts w:ascii="Arial" w:hAnsi="Arial" w:cs="Arial"/>
          <w:b/>
          <w:color w:val="000000"/>
        </w:rPr>
      </w:pPr>
    </w:p>
    <w:p w14:paraId="585F1C7E" w14:textId="77777777" w:rsidR="001D6FB5" w:rsidRPr="00507166" w:rsidRDefault="001D6FB5" w:rsidP="001032A6">
      <w:pPr>
        <w:spacing w:line="276" w:lineRule="auto"/>
        <w:jc w:val="right"/>
        <w:rPr>
          <w:rFonts w:ascii="Arial" w:hAnsi="Arial" w:cs="Arial"/>
        </w:rPr>
      </w:pPr>
      <w:r w:rsidRPr="00507166">
        <w:rPr>
          <w:rFonts w:ascii="Arial" w:hAnsi="Arial" w:cs="Arial"/>
        </w:rPr>
        <w:t xml:space="preserve">Distinti saluti, </w:t>
      </w:r>
    </w:p>
    <w:p w14:paraId="5800E548" w14:textId="77777777" w:rsidR="00EF1FF4" w:rsidRPr="0033183F" w:rsidRDefault="001D6FB5" w:rsidP="001032A6">
      <w:pPr>
        <w:spacing w:line="276" w:lineRule="auto"/>
        <w:jc w:val="right"/>
        <w:rPr>
          <w:rFonts w:ascii="Arial" w:hAnsi="Arial" w:cs="Arial"/>
        </w:rPr>
      </w:pPr>
      <w:r w:rsidRPr="00507166">
        <w:rPr>
          <w:rFonts w:ascii="Arial" w:hAnsi="Arial" w:cs="Arial"/>
        </w:rPr>
        <w:t>IL DIRETTIVO A.I.S.A.S.P.</w:t>
      </w:r>
    </w:p>
    <w:p w14:paraId="1413118B" w14:textId="77777777" w:rsidR="00EF1FF4" w:rsidRDefault="00EF1FF4" w:rsidP="001032A6">
      <w:pPr>
        <w:spacing w:line="276" w:lineRule="auto"/>
        <w:jc w:val="right"/>
        <w:rPr>
          <w:rFonts w:ascii="Arial" w:hAnsi="Arial" w:cs="Arial"/>
        </w:rPr>
      </w:pPr>
    </w:p>
    <w:p w14:paraId="40BA43CB" w14:textId="77777777" w:rsidR="001032A6" w:rsidRDefault="001032A6" w:rsidP="001032A6">
      <w:pPr>
        <w:spacing w:line="276" w:lineRule="auto"/>
        <w:jc w:val="right"/>
        <w:rPr>
          <w:rFonts w:ascii="Arial" w:hAnsi="Arial" w:cs="Arial"/>
        </w:rPr>
      </w:pPr>
    </w:p>
    <w:p w14:paraId="5B78BD6F" w14:textId="77777777" w:rsidR="001032A6" w:rsidRPr="0033183F" w:rsidRDefault="001032A6" w:rsidP="001032A6">
      <w:pPr>
        <w:spacing w:line="276" w:lineRule="auto"/>
        <w:jc w:val="right"/>
        <w:rPr>
          <w:rFonts w:ascii="Arial" w:hAnsi="Arial" w:cs="Arial"/>
        </w:rPr>
      </w:pPr>
    </w:p>
    <w:p w14:paraId="53D50223" w14:textId="42082311" w:rsidR="001D6FB5" w:rsidRPr="0033183F" w:rsidRDefault="00B65A78" w:rsidP="001032A6">
      <w:pPr>
        <w:spacing w:line="276" w:lineRule="auto"/>
        <w:jc w:val="right"/>
        <w:rPr>
          <w:rFonts w:ascii="Arial" w:hAnsi="Arial" w:cs="Arial"/>
        </w:rPr>
      </w:pPr>
      <w:r w:rsidRPr="0033183F">
        <w:rPr>
          <w:rFonts w:ascii="Arial" w:hAnsi="Arial" w:cs="Arial"/>
        </w:rPr>
        <w:t>IL COMITATO ORGANIZZATORE</w:t>
      </w:r>
      <w:r w:rsidR="001032A6">
        <w:rPr>
          <w:rFonts w:ascii="Arial" w:hAnsi="Arial" w:cs="Arial"/>
        </w:rPr>
        <w:t>:</w:t>
      </w:r>
    </w:p>
    <w:p w14:paraId="4969FFC9" w14:textId="161CF1C5" w:rsidR="00EF1FF4" w:rsidRPr="0033183F" w:rsidRDefault="00EF1FF4" w:rsidP="001032A6">
      <w:pPr>
        <w:spacing w:line="276" w:lineRule="auto"/>
        <w:jc w:val="right"/>
        <w:rPr>
          <w:rFonts w:ascii="Arial" w:hAnsi="Arial" w:cs="Arial"/>
        </w:rPr>
      </w:pPr>
      <w:r w:rsidRPr="0033183F">
        <w:rPr>
          <w:rFonts w:ascii="Arial" w:hAnsi="Arial" w:cs="Arial"/>
        </w:rPr>
        <w:t>Andrea Ferrari</w:t>
      </w:r>
    </w:p>
    <w:p w14:paraId="4485682C" w14:textId="735F1F29" w:rsidR="00EF1FF4" w:rsidRPr="0034090F" w:rsidRDefault="00472F65" w:rsidP="001032A6">
      <w:pPr>
        <w:spacing w:line="276" w:lineRule="auto"/>
        <w:jc w:val="right"/>
        <w:rPr>
          <w:rFonts w:ascii="Arial" w:hAnsi="Arial" w:cs="Arial"/>
        </w:rPr>
      </w:pPr>
      <w:r w:rsidRPr="0033183F">
        <w:rPr>
          <w:rFonts w:ascii="Arial" w:hAnsi="Arial" w:cs="Arial"/>
        </w:rPr>
        <w:t xml:space="preserve">Chiara Francesca </w:t>
      </w:r>
      <w:proofErr w:type="spellStart"/>
      <w:r w:rsidRPr="0033183F">
        <w:rPr>
          <w:rFonts w:ascii="Arial" w:hAnsi="Arial" w:cs="Arial"/>
        </w:rPr>
        <w:t>Trisoglio</w:t>
      </w:r>
      <w:proofErr w:type="spellEnd"/>
    </w:p>
    <w:p w14:paraId="7DDE43BB" w14:textId="77777777" w:rsidR="00A208C3" w:rsidRPr="0034090F" w:rsidRDefault="00A208C3" w:rsidP="0034090F">
      <w:pPr>
        <w:pStyle w:val="BodyText"/>
        <w:ind w:right="108"/>
        <w:jc w:val="right"/>
        <w:rPr>
          <w:rFonts w:ascii="Arial" w:hAnsi="Arial" w:cs="Arial"/>
          <w:sz w:val="22"/>
          <w:szCs w:val="22"/>
        </w:rPr>
      </w:pPr>
    </w:p>
    <w:sectPr w:rsidR="00A208C3" w:rsidRPr="0034090F">
      <w:type w:val="continuous"/>
      <w:pgSz w:w="11900" w:h="16850"/>
      <w:pgMar w:top="700" w:right="102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8124BD"/>
    <w:multiLevelType w:val="hybridMultilevel"/>
    <w:tmpl w:val="439C4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F75D7"/>
    <w:multiLevelType w:val="hybridMultilevel"/>
    <w:tmpl w:val="96BE9452"/>
    <w:lvl w:ilvl="0" w:tplc="9934FD9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072BC"/>
    <w:multiLevelType w:val="hybridMultilevel"/>
    <w:tmpl w:val="B7B63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C428D3"/>
    <w:multiLevelType w:val="hybridMultilevel"/>
    <w:tmpl w:val="A1B4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366900">
    <w:abstractNumId w:val="2"/>
  </w:num>
  <w:num w:numId="2" w16cid:durableId="648092631">
    <w:abstractNumId w:val="1"/>
  </w:num>
  <w:num w:numId="3" w16cid:durableId="85419806">
    <w:abstractNumId w:val="0"/>
  </w:num>
  <w:num w:numId="4" w16cid:durableId="911351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bE0MjIxMjY3trBQ0lEKTi0uzszPAykwrAUAUs1U3ywAAAA="/>
  </w:docVars>
  <w:rsids>
    <w:rsidRoot w:val="00886A89"/>
    <w:rsid w:val="00081A8A"/>
    <w:rsid w:val="00081F0A"/>
    <w:rsid w:val="000A211B"/>
    <w:rsid w:val="000B0B37"/>
    <w:rsid w:val="000B6174"/>
    <w:rsid w:val="000D6493"/>
    <w:rsid w:val="000E3E6D"/>
    <w:rsid w:val="000F57DE"/>
    <w:rsid w:val="000F6984"/>
    <w:rsid w:val="001032A6"/>
    <w:rsid w:val="00105816"/>
    <w:rsid w:val="00121574"/>
    <w:rsid w:val="00123223"/>
    <w:rsid w:val="0018170D"/>
    <w:rsid w:val="001829BB"/>
    <w:rsid w:val="001842CE"/>
    <w:rsid w:val="00187822"/>
    <w:rsid w:val="001A2913"/>
    <w:rsid w:val="001B6F5A"/>
    <w:rsid w:val="001D6FB5"/>
    <w:rsid w:val="001D7933"/>
    <w:rsid w:val="001F12FE"/>
    <w:rsid w:val="001F1422"/>
    <w:rsid w:val="00233AD5"/>
    <w:rsid w:val="0024060A"/>
    <w:rsid w:val="002557F3"/>
    <w:rsid w:val="002568C4"/>
    <w:rsid w:val="002879C7"/>
    <w:rsid w:val="00297DD0"/>
    <w:rsid w:val="002E260F"/>
    <w:rsid w:val="003002E5"/>
    <w:rsid w:val="00304570"/>
    <w:rsid w:val="00330200"/>
    <w:rsid w:val="0033183F"/>
    <w:rsid w:val="00337461"/>
    <w:rsid w:val="0034090F"/>
    <w:rsid w:val="00386D80"/>
    <w:rsid w:val="003C2044"/>
    <w:rsid w:val="003C4DA8"/>
    <w:rsid w:val="003C6999"/>
    <w:rsid w:val="003F0160"/>
    <w:rsid w:val="003F665A"/>
    <w:rsid w:val="00414207"/>
    <w:rsid w:val="00427733"/>
    <w:rsid w:val="00433611"/>
    <w:rsid w:val="00437B67"/>
    <w:rsid w:val="00472338"/>
    <w:rsid w:val="00472F65"/>
    <w:rsid w:val="004963DF"/>
    <w:rsid w:val="004967E9"/>
    <w:rsid w:val="004B0D4D"/>
    <w:rsid w:val="004B3D1C"/>
    <w:rsid w:val="004B4DB3"/>
    <w:rsid w:val="004C5CE0"/>
    <w:rsid w:val="00507166"/>
    <w:rsid w:val="005210FF"/>
    <w:rsid w:val="00545AE8"/>
    <w:rsid w:val="00583A42"/>
    <w:rsid w:val="005916A2"/>
    <w:rsid w:val="005B3601"/>
    <w:rsid w:val="005B5517"/>
    <w:rsid w:val="005C5169"/>
    <w:rsid w:val="005D0805"/>
    <w:rsid w:val="00610936"/>
    <w:rsid w:val="00627741"/>
    <w:rsid w:val="0063690A"/>
    <w:rsid w:val="00637170"/>
    <w:rsid w:val="00653A97"/>
    <w:rsid w:val="00673E68"/>
    <w:rsid w:val="006956E5"/>
    <w:rsid w:val="0069681F"/>
    <w:rsid w:val="006C00BE"/>
    <w:rsid w:val="006D4F16"/>
    <w:rsid w:val="00701058"/>
    <w:rsid w:val="007215FE"/>
    <w:rsid w:val="00722FBC"/>
    <w:rsid w:val="00732223"/>
    <w:rsid w:val="00766F93"/>
    <w:rsid w:val="007733D3"/>
    <w:rsid w:val="00782B98"/>
    <w:rsid w:val="007B5490"/>
    <w:rsid w:val="00826883"/>
    <w:rsid w:val="00827F74"/>
    <w:rsid w:val="00833479"/>
    <w:rsid w:val="00845809"/>
    <w:rsid w:val="00875885"/>
    <w:rsid w:val="008825FE"/>
    <w:rsid w:val="00886A89"/>
    <w:rsid w:val="008A6E9E"/>
    <w:rsid w:val="008C7DBB"/>
    <w:rsid w:val="008E294C"/>
    <w:rsid w:val="00904341"/>
    <w:rsid w:val="00937D46"/>
    <w:rsid w:val="009450D3"/>
    <w:rsid w:val="00982626"/>
    <w:rsid w:val="009A085A"/>
    <w:rsid w:val="009A44DE"/>
    <w:rsid w:val="009A50FB"/>
    <w:rsid w:val="009E6579"/>
    <w:rsid w:val="009F6580"/>
    <w:rsid w:val="00A205C1"/>
    <w:rsid w:val="00A208C3"/>
    <w:rsid w:val="00A21BF2"/>
    <w:rsid w:val="00A27DB2"/>
    <w:rsid w:val="00A403A4"/>
    <w:rsid w:val="00A4678D"/>
    <w:rsid w:val="00A50648"/>
    <w:rsid w:val="00A51E4B"/>
    <w:rsid w:val="00AB4123"/>
    <w:rsid w:val="00AC174D"/>
    <w:rsid w:val="00AE6FDF"/>
    <w:rsid w:val="00B042F0"/>
    <w:rsid w:val="00B2106A"/>
    <w:rsid w:val="00B357FE"/>
    <w:rsid w:val="00B45ED4"/>
    <w:rsid w:val="00B6294E"/>
    <w:rsid w:val="00B65A78"/>
    <w:rsid w:val="00B974F4"/>
    <w:rsid w:val="00BA0528"/>
    <w:rsid w:val="00BB145E"/>
    <w:rsid w:val="00BB288F"/>
    <w:rsid w:val="00BC29B5"/>
    <w:rsid w:val="00BC718B"/>
    <w:rsid w:val="00BE19CF"/>
    <w:rsid w:val="00BE30FA"/>
    <w:rsid w:val="00BF6BFF"/>
    <w:rsid w:val="00C301DB"/>
    <w:rsid w:val="00C36028"/>
    <w:rsid w:val="00C56A37"/>
    <w:rsid w:val="00C60735"/>
    <w:rsid w:val="00C728FC"/>
    <w:rsid w:val="00C83136"/>
    <w:rsid w:val="00CA328F"/>
    <w:rsid w:val="00CA3BC4"/>
    <w:rsid w:val="00CC36E9"/>
    <w:rsid w:val="00CD4401"/>
    <w:rsid w:val="00CE0978"/>
    <w:rsid w:val="00D14C1B"/>
    <w:rsid w:val="00D1611F"/>
    <w:rsid w:val="00D16FAA"/>
    <w:rsid w:val="00D329C4"/>
    <w:rsid w:val="00D60F40"/>
    <w:rsid w:val="00D62346"/>
    <w:rsid w:val="00D64321"/>
    <w:rsid w:val="00D861FD"/>
    <w:rsid w:val="00D93D6E"/>
    <w:rsid w:val="00DA123B"/>
    <w:rsid w:val="00DC4BF6"/>
    <w:rsid w:val="00DC68EF"/>
    <w:rsid w:val="00DD60FE"/>
    <w:rsid w:val="00DE28D6"/>
    <w:rsid w:val="00E004E6"/>
    <w:rsid w:val="00E02F13"/>
    <w:rsid w:val="00E12AFA"/>
    <w:rsid w:val="00E33D23"/>
    <w:rsid w:val="00E35023"/>
    <w:rsid w:val="00E35352"/>
    <w:rsid w:val="00E513AE"/>
    <w:rsid w:val="00E77593"/>
    <w:rsid w:val="00E86DBB"/>
    <w:rsid w:val="00E873A4"/>
    <w:rsid w:val="00E9444F"/>
    <w:rsid w:val="00E94A69"/>
    <w:rsid w:val="00EF1FF4"/>
    <w:rsid w:val="00F22BBB"/>
    <w:rsid w:val="00F242F1"/>
    <w:rsid w:val="00F30131"/>
    <w:rsid w:val="00F524D4"/>
    <w:rsid w:val="00F8518E"/>
    <w:rsid w:val="00FA2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79797"/>
  <w15:docId w15:val="{B2C5092A-491F-4946-9ED0-D169625BF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Heading1">
    <w:name w:val="heading 1"/>
    <w:basedOn w:val="Normal"/>
    <w:uiPriority w:val="9"/>
    <w:qFormat/>
    <w:pPr>
      <w:ind w:left="3568" w:right="598" w:hanging="2122"/>
      <w:outlineLvl w:val="0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B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9" w:line="341" w:lineRule="exact"/>
      <w:ind w:left="5323"/>
    </w:pPr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77593"/>
    <w:rPr>
      <w:color w:val="0000FF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775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1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1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145E"/>
    <w:rPr>
      <w:rFonts w:ascii="Times New Roman" w:eastAsia="Times New Roman" w:hAnsi="Times New Roman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45E"/>
    <w:rPr>
      <w:rFonts w:ascii="Times New Roman" w:eastAsia="Times New Roman" w:hAnsi="Times New Roman" w:cs="Times New Roman"/>
      <w:b/>
      <w:bCs/>
      <w:sz w:val="20"/>
      <w:szCs w:val="20"/>
      <w:lang w:val="it-IT"/>
    </w:rPr>
  </w:style>
  <w:style w:type="table" w:styleId="TableGrid">
    <w:name w:val="Table Grid"/>
    <w:basedOn w:val="TableNormal"/>
    <w:uiPriority w:val="39"/>
    <w:rsid w:val="001D6FB5"/>
    <w:pPr>
      <w:widowControl/>
      <w:autoSpaceDE/>
      <w:autoSpaceDN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8">
    <w:name w:val="font_8"/>
    <w:basedOn w:val="Normal"/>
    <w:rsid w:val="001D6FB5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 w:bidi="b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BF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05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5C1"/>
    <w:rPr>
      <w:rFonts w:ascii="Segoe UI" w:eastAsia="Times New Roman" w:hAnsi="Segoe UI" w:cs="Segoe UI"/>
      <w:sz w:val="18"/>
      <w:szCs w:val="18"/>
      <w:lang w:val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A27D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40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UsRsmvNpcdESuFfp8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C73D1-3925-44F0-B7F9-C077DD675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A. I. S. A. S. P.</vt:lpstr>
      <vt:lpstr>A. I. S. A. S. P.</vt:lpstr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 I. S. A. S. P.</dc:title>
  <dc:creator>Sbrenna Giovanni</dc:creator>
  <cp:lastModifiedBy>David Baracchi</cp:lastModifiedBy>
  <cp:revision>83</cp:revision>
  <dcterms:created xsi:type="dcterms:W3CDTF">2023-03-02T15:49:00Z</dcterms:created>
  <dcterms:modified xsi:type="dcterms:W3CDTF">2025-10-2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Creator">
    <vt:lpwstr>Acrobat PDFMaker 11 per Word</vt:lpwstr>
  </property>
  <property fmtid="{D5CDD505-2E9C-101B-9397-08002B2CF9AE}" pid="4" name="LastSaved">
    <vt:filetime>2022-01-14T00:00:00Z</vt:filetime>
  </property>
  <property fmtid="{D5CDD505-2E9C-101B-9397-08002B2CF9AE}" pid="5" name="Mendeley Recent Style Id 0_1">
    <vt:lpwstr>http://www.zotero.org/styles/biodiversity-and-conservation</vt:lpwstr>
  </property>
  <property fmtid="{D5CDD505-2E9C-101B-9397-08002B2CF9AE}" pid="6" name="Mendeley Recent Style Name 0_1">
    <vt:lpwstr>Biodiversity and Conservation</vt:lpwstr>
  </property>
  <property fmtid="{D5CDD505-2E9C-101B-9397-08002B2CF9AE}" pid="7" name="Mendeley Recent Style Id 1_1">
    <vt:lpwstr>http://www.zotero.org/styles/biological-reviews</vt:lpwstr>
  </property>
  <property fmtid="{D5CDD505-2E9C-101B-9397-08002B2CF9AE}" pid="8" name="Mendeley Recent Style Name 1_1">
    <vt:lpwstr>Biological Reviews</vt:lpwstr>
  </property>
  <property fmtid="{D5CDD505-2E9C-101B-9397-08002B2CF9AE}" pid="9" name="Mendeley Recent Style Id 2_1">
    <vt:lpwstr>https://csl.mendeley.com/styles/629945561/Bulletin-of-Insectology-GS</vt:lpwstr>
  </property>
  <property fmtid="{D5CDD505-2E9C-101B-9397-08002B2CF9AE}" pid="10" name="Mendeley Recent Style Name 2_1">
    <vt:lpwstr>Bulletin of Insectology-Ginevra Sistri</vt:lpwstr>
  </property>
  <property fmtid="{D5CDD505-2E9C-101B-9397-08002B2CF9AE}" pid="11" name="Mendeley Recent Style Id 3_1">
    <vt:lpwstr>http://www.zotero.org/styles/environmental-microbiology</vt:lpwstr>
  </property>
  <property fmtid="{D5CDD505-2E9C-101B-9397-08002B2CF9AE}" pid="12" name="Mendeley Recent Style Name 3_1">
    <vt:lpwstr>Environmental Microbiology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nsectes-sociaux</vt:lpwstr>
  </property>
  <property fmtid="{D5CDD505-2E9C-101B-9397-08002B2CF9AE}" pid="16" name="Mendeley Recent Style Name 5_1">
    <vt:lpwstr>Insectes Sociaux</vt:lpwstr>
  </property>
  <property fmtid="{D5CDD505-2E9C-101B-9397-08002B2CF9AE}" pid="17" name="Mendeley Recent Style Id 6_1">
    <vt:lpwstr>http://www.zotero.org/styles/journal-of-applied-entomology</vt:lpwstr>
  </property>
  <property fmtid="{D5CDD505-2E9C-101B-9397-08002B2CF9AE}" pid="18" name="Mendeley Recent Style Name 6_1">
    <vt:lpwstr>Journal of Applied Entomology</vt:lpwstr>
  </property>
  <property fmtid="{D5CDD505-2E9C-101B-9397-08002B2CF9AE}" pid="19" name="Mendeley Recent Style Id 7_1">
    <vt:lpwstr>http://www.zotero.org/styles/journal-of-pest-science</vt:lpwstr>
  </property>
  <property fmtid="{D5CDD505-2E9C-101B-9397-08002B2CF9AE}" pid="20" name="Mendeley Recent Style Name 7_1">
    <vt:lpwstr>Journal of Pest Science</vt:lpwstr>
  </property>
  <property fmtid="{D5CDD505-2E9C-101B-9397-08002B2CF9AE}" pid="21" name="Mendeley Recent Style Id 8_1">
    <vt:lpwstr>http://csl.mendeley.com/styles/20448741/minimal-grant-proposals</vt:lpwstr>
  </property>
  <property fmtid="{D5CDD505-2E9C-101B-9397-08002B2CF9AE}" pid="22" name="Mendeley Recent Style Name 8_1">
    <vt:lpwstr>Minimal style for grant proposals</vt:lpwstr>
  </property>
  <property fmtid="{D5CDD505-2E9C-101B-9397-08002B2CF9AE}" pid="23" name="Mendeley Recent Style Id 9_1">
    <vt:lpwstr>http://www.zotero.org/styles/scientific-reports</vt:lpwstr>
  </property>
  <property fmtid="{D5CDD505-2E9C-101B-9397-08002B2CF9AE}" pid="24" name="Mendeley Recent Style Name 9_1">
    <vt:lpwstr>Scientific Reports</vt:lpwstr>
  </property>
</Properties>
</file>